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093"/>
        <w:gridCol w:w="3006"/>
        <w:gridCol w:w="1263"/>
        <w:gridCol w:w="3032"/>
        <w:gridCol w:w="985"/>
        <w:gridCol w:w="691"/>
      </w:tblGrid>
      <w:tr w:rsidR="005A0B6E" w:rsidRPr="000D2969" w14:paraId="2B2F3CB2" w14:textId="77777777" w:rsidTr="005A0B6E">
        <w:trPr>
          <w:jc w:val="center"/>
        </w:trPr>
        <w:tc>
          <w:tcPr>
            <w:tcW w:w="1101" w:type="dxa"/>
            <w:vAlign w:val="center"/>
          </w:tcPr>
          <w:p w14:paraId="450F6E16" w14:textId="77777777" w:rsidR="000D2969" w:rsidRPr="000D2969" w:rsidRDefault="000D2969" w:rsidP="005A0B6E">
            <w:pPr>
              <w:pStyle w:val="Header"/>
            </w:pPr>
            <w:r w:rsidRPr="000D2969">
              <w:t>Student Name:</w:t>
            </w:r>
          </w:p>
        </w:tc>
        <w:tc>
          <w:tcPr>
            <w:tcW w:w="3118" w:type="dxa"/>
            <w:vAlign w:val="center"/>
          </w:tcPr>
          <w:p w14:paraId="7BFF0F04" w14:textId="4AA7147B" w:rsidR="000D2969" w:rsidRPr="000D2969" w:rsidRDefault="00737E8D" w:rsidP="005A0B6E">
            <w:pPr>
              <w:pStyle w:val="Header"/>
            </w:pPr>
            <w:r>
              <w:t>Abigail Herron</w:t>
            </w:r>
          </w:p>
        </w:tc>
        <w:tc>
          <w:tcPr>
            <w:tcW w:w="1276" w:type="dxa"/>
            <w:vAlign w:val="center"/>
          </w:tcPr>
          <w:p w14:paraId="02F0022B" w14:textId="77777777" w:rsidR="000D2969" w:rsidRPr="000D2969" w:rsidRDefault="000D2969" w:rsidP="005A0B6E">
            <w:pPr>
              <w:pStyle w:val="Header"/>
            </w:pPr>
            <w:r w:rsidRPr="000D2969">
              <w:t>Student Number:</w:t>
            </w:r>
          </w:p>
        </w:tc>
        <w:tc>
          <w:tcPr>
            <w:tcW w:w="3118" w:type="dxa"/>
            <w:vAlign w:val="center"/>
          </w:tcPr>
          <w:p w14:paraId="4C8FECE2" w14:textId="567816F3" w:rsidR="000D2969" w:rsidRPr="000D2969" w:rsidRDefault="00737E8D" w:rsidP="005A0B6E">
            <w:pPr>
              <w:pStyle w:val="Header"/>
            </w:pPr>
            <w:r>
              <w:t>S00200536</w:t>
            </w:r>
          </w:p>
        </w:tc>
        <w:tc>
          <w:tcPr>
            <w:tcW w:w="993" w:type="dxa"/>
            <w:vAlign w:val="center"/>
          </w:tcPr>
          <w:p w14:paraId="487F7BF6" w14:textId="77777777" w:rsidR="000D2969" w:rsidRPr="000D2969" w:rsidRDefault="000D2969" w:rsidP="005A0B6E">
            <w:pPr>
              <w:pStyle w:val="Header"/>
            </w:pPr>
            <w:r w:rsidRPr="000D2969">
              <w:t>Class Group:</w:t>
            </w:r>
          </w:p>
        </w:tc>
        <w:tc>
          <w:tcPr>
            <w:tcW w:w="708" w:type="dxa"/>
            <w:vAlign w:val="center"/>
          </w:tcPr>
          <w:p w14:paraId="5DC35F63" w14:textId="581559A5" w:rsidR="000D2969" w:rsidRPr="000D2969" w:rsidRDefault="00737E8D" w:rsidP="005A0B6E">
            <w:pPr>
              <w:pStyle w:val="Header"/>
            </w:pPr>
            <w:r>
              <w:t>D</w:t>
            </w:r>
          </w:p>
        </w:tc>
      </w:tr>
    </w:tbl>
    <w:p w14:paraId="4E384970" w14:textId="77777777" w:rsidR="000339E1" w:rsidRPr="000D2969" w:rsidRDefault="000339E1" w:rsidP="005A0B6E">
      <w:pPr>
        <w:pStyle w:val="Heading2"/>
      </w:pPr>
      <w:r w:rsidRPr="000D2969">
        <w:t>1. Proposed 4 Page Web Site Top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A0B6E" w:rsidRPr="005A0B6E" w14:paraId="2C1BC55E" w14:textId="77777777" w:rsidTr="005A0B6E">
        <w:tc>
          <w:tcPr>
            <w:tcW w:w="10070" w:type="dxa"/>
          </w:tcPr>
          <w:p w14:paraId="6066202F" w14:textId="461CE1F6" w:rsidR="005A0B6E" w:rsidRDefault="005A0B6E" w:rsidP="00912BEA">
            <w:pPr>
              <w:rPr>
                <w:rStyle w:val="SubtleEmphasis"/>
              </w:rPr>
            </w:pPr>
            <w:r w:rsidRPr="005A0B6E">
              <w:rPr>
                <w:rStyle w:val="SubtleEmphasis"/>
              </w:rPr>
              <w:t>[Short description of the website goals and objectives and intended audience]</w:t>
            </w:r>
          </w:p>
          <w:p w14:paraId="5D157E18" w14:textId="0AF08E7C" w:rsidR="00737E8D" w:rsidRPr="00737E8D" w:rsidRDefault="00737E8D" w:rsidP="00912BEA">
            <w:pPr>
              <w:rPr>
                <w:rStyle w:val="SubtleEmphasis"/>
                <w:i w:val="0"/>
                <w:iCs w:val="0"/>
                <w:color w:val="000000" w:themeColor="text1"/>
              </w:rPr>
            </w:pPr>
            <w:r w:rsidRPr="00737E8D">
              <w:rPr>
                <w:rStyle w:val="SubtleEmphasis"/>
                <w:i w:val="0"/>
                <w:iCs w:val="0"/>
                <w:color w:val="000000" w:themeColor="text1"/>
              </w:rPr>
              <w:t xml:space="preserve">Description: An educational website designed to introduce the basics of music sheet-reading in a fun and </w:t>
            </w:r>
            <w:proofErr w:type="spellStart"/>
            <w:r w:rsidRPr="00737E8D">
              <w:rPr>
                <w:rStyle w:val="SubtleEmphasis"/>
                <w:i w:val="0"/>
                <w:iCs w:val="0"/>
                <w:color w:val="000000" w:themeColor="text1"/>
              </w:rPr>
              <w:t>colo</w:t>
            </w:r>
            <w:r w:rsidR="007D6FA5">
              <w:rPr>
                <w:rStyle w:val="SubtleEmphasis"/>
                <w:i w:val="0"/>
                <w:iCs w:val="0"/>
                <w:color w:val="000000" w:themeColor="text1"/>
              </w:rPr>
              <w:t>u</w:t>
            </w:r>
            <w:r w:rsidRPr="00737E8D">
              <w:rPr>
                <w:rStyle w:val="SubtleEmphasis"/>
                <w:i w:val="0"/>
                <w:iCs w:val="0"/>
                <w:color w:val="000000" w:themeColor="text1"/>
              </w:rPr>
              <w:t>rful</w:t>
            </w:r>
            <w:proofErr w:type="spellEnd"/>
            <w:r w:rsidRPr="00737E8D">
              <w:rPr>
                <w:rStyle w:val="SubtleEmphasis"/>
                <w:i w:val="0"/>
                <w:iCs w:val="0"/>
                <w:color w:val="000000" w:themeColor="text1"/>
              </w:rPr>
              <w:t xml:space="preserve"> way.</w:t>
            </w:r>
          </w:p>
          <w:p w14:paraId="3BEA0951" w14:textId="1C742BA4" w:rsidR="00737E8D" w:rsidRPr="00737E8D" w:rsidRDefault="00737E8D" w:rsidP="00912BEA">
            <w:pPr>
              <w:rPr>
                <w:rStyle w:val="SubtleEmphasis"/>
                <w:i w:val="0"/>
                <w:iCs w:val="0"/>
                <w:color w:val="000000" w:themeColor="text1"/>
              </w:rPr>
            </w:pPr>
          </w:p>
          <w:p w14:paraId="2FBAE36F" w14:textId="20C0E706" w:rsidR="00737E8D" w:rsidRPr="00737E8D" w:rsidRDefault="00737E8D" w:rsidP="00912BEA">
            <w:pPr>
              <w:rPr>
                <w:rStyle w:val="SubtleEmphasis"/>
                <w:i w:val="0"/>
                <w:iCs w:val="0"/>
                <w:color w:val="000000" w:themeColor="text1"/>
              </w:rPr>
            </w:pPr>
            <w:r w:rsidRPr="00737E8D">
              <w:rPr>
                <w:rStyle w:val="SubtleEmphasis"/>
                <w:i w:val="0"/>
                <w:iCs w:val="0"/>
                <w:color w:val="000000" w:themeColor="text1"/>
              </w:rPr>
              <w:t>Goals / Objectives: To have the audience understand the beat value, notes and common characters associated with sheet-music.</w:t>
            </w:r>
          </w:p>
          <w:p w14:paraId="236B9BA9" w14:textId="723F6AFF" w:rsidR="00737E8D" w:rsidRPr="00737E8D" w:rsidRDefault="00737E8D" w:rsidP="00912BEA">
            <w:pPr>
              <w:rPr>
                <w:rStyle w:val="SubtleEmphasis"/>
                <w:i w:val="0"/>
                <w:iCs w:val="0"/>
                <w:color w:val="000000" w:themeColor="text1"/>
              </w:rPr>
            </w:pPr>
          </w:p>
          <w:p w14:paraId="308CF9A3" w14:textId="1D5E023E" w:rsidR="005A0B6E" w:rsidRPr="00737E8D" w:rsidRDefault="00737E8D" w:rsidP="00737E8D">
            <w:pPr>
              <w:rPr>
                <w:rStyle w:val="SubtleEmphasis"/>
                <w:i w:val="0"/>
                <w:iCs w:val="0"/>
                <w:color w:val="000000" w:themeColor="text1"/>
              </w:rPr>
            </w:pPr>
            <w:r w:rsidRPr="00737E8D">
              <w:rPr>
                <w:rStyle w:val="SubtleEmphasis"/>
                <w:i w:val="0"/>
                <w:iCs w:val="0"/>
                <w:color w:val="000000" w:themeColor="text1"/>
              </w:rPr>
              <w:t xml:space="preserve">Intended Audience: </w:t>
            </w:r>
            <w:r>
              <w:rPr>
                <w:rStyle w:val="SubtleEmphasis"/>
                <w:i w:val="0"/>
                <w:iCs w:val="0"/>
                <w:color w:val="000000" w:themeColor="text1"/>
              </w:rPr>
              <w:t>Children aged six to ten that are learning some kind of instrument</w:t>
            </w:r>
            <w:r w:rsidRPr="00737E8D">
              <w:rPr>
                <w:rStyle w:val="SubtleEmphasis"/>
                <w:i w:val="0"/>
                <w:iCs w:val="0"/>
                <w:color w:val="000000" w:themeColor="text1"/>
              </w:rPr>
              <w:t>.</w:t>
            </w:r>
          </w:p>
          <w:p w14:paraId="5AFCB795" w14:textId="1B268A1B" w:rsidR="00737E8D" w:rsidRPr="005A0B6E" w:rsidRDefault="00737E8D" w:rsidP="00737E8D">
            <w:pPr>
              <w:rPr>
                <w:rStyle w:val="SubtleEmphasis"/>
              </w:rPr>
            </w:pPr>
          </w:p>
        </w:tc>
      </w:tr>
    </w:tbl>
    <w:p w14:paraId="406F72C0" w14:textId="77777777" w:rsidR="000339E1" w:rsidRPr="000D2969" w:rsidRDefault="000339E1" w:rsidP="005A0B6E">
      <w:pPr>
        <w:pStyle w:val="Heading2"/>
      </w:pPr>
      <w:r w:rsidRPr="000D2969">
        <w:t>2. Proposed Desig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A0B6E" w:rsidRPr="000F58AD" w14:paraId="03029025" w14:textId="77777777" w:rsidTr="005A0B6E">
        <w:tc>
          <w:tcPr>
            <w:tcW w:w="10070" w:type="dxa"/>
          </w:tcPr>
          <w:p w14:paraId="0E921428" w14:textId="77777777" w:rsidR="005A0B6E" w:rsidRDefault="005A0B6E" w:rsidP="00863723">
            <w:pPr>
              <w:rPr>
                <w:rStyle w:val="SubtleEmphasis"/>
              </w:rPr>
            </w:pPr>
            <w:r w:rsidRPr="005A0B6E">
              <w:rPr>
                <w:rStyle w:val="SubtleEmphasis"/>
              </w:rPr>
              <w:t xml:space="preserve">[Short description of the website logo, main navigation, </w:t>
            </w:r>
            <w:proofErr w:type="spellStart"/>
            <w:r w:rsidRPr="005A0B6E">
              <w:rPr>
                <w:rStyle w:val="SubtleEmphasis"/>
              </w:rPr>
              <w:t>colours</w:t>
            </w:r>
            <w:proofErr w:type="spellEnd"/>
            <w:r w:rsidRPr="005A0B6E">
              <w:rPr>
                <w:rStyle w:val="SubtleEmphasis"/>
              </w:rPr>
              <w:t>, sources of information]</w:t>
            </w:r>
          </w:p>
          <w:p w14:paraId="793A2D65" w14:textId="51F7B399" w:rsidR="005A0B6E" w:rsidRPr="000F58AD" w:rsidRDefault="007D6FA5" w:rsidP="00A35B5F">
            <w:pPr>
              <w:rPr>
                <w:rStyle w:val="SubtleEmphasis"/>
                <w:i w:val="0"/>
                <w:iCs w:val="0"/>
                <w:color w:val="000000" w:themeColor="text1"/>
              </w:rPr>
            </w:pPr>
            <w:r w:rsidRPr="000F58AD">
              <w:rPr>
                <w:rStyle w:val="SubtleEmphasis"/>
                <w:i w:val="0"/>
                <w:iCs w:val="0"/>
                <w:color w:val="000000" w:themeColor="text1"/>
              </w:rPr>
              <w:t>Website Logo: The words ‘</w:t>
            </w:r>
            <w:r w:rsidR="00206CCA">
              <w:rPr>
                <w:rStyle w:val="SubtleEmphasis"/>
                <w:i w:val="0"/>
                <w:iCs w:val="0"/>
                <w:color w:val="000000" w:themeColor="text1"/>
              </w:rPr>
              <w:t>Up Beat</w:t>
            </w:r>
            <w:r w:rsidRPr="000F58AD">
              <w:rPr>
                <w:rStyle w:val="SubtleEmphasis"/>
                <w:i w:val="0"/>
                <w:iCs w:val="0"/>
                <w:color w:val="000000" w:themeColor="text1"/>
              </w:rPr>
              <w:t xml:space="preserve">’ in a funky, </w:t>
            </w:r>
            <w:proofErr w:type="spellStart"/>
            <w:r w:rsidRPr="000F58AD">
              <w:rPr>
                <w:rStyle w:val="SubtleEmphasis"/>
                <w:i w:val="0"/>
                <w:iCs w:val="0"/>
                <w:color w:val="000000" w:themeColor="text1"/>
              </w:rPr>
              <w:t>colourful</w:t>
            </w:r>
            <w:proofErr w:type="spellEnd"/>
            <w:r w:rsidRPr="000F58AD">
              <w:rPr>
                <w:rStyle w:val="SubtleEmphasis"/>
                <w:i w:val="0"/>
                <w:iCs w:val="0"/>
                <w:color w:val="000000" w:themeColor="text1"/>
              </w:rPr>
              <w:t xml:space="preserve"> text, with musical</w:t>
            </w:r>
            <w:r w:rsidR="00A35B5F" w:rsidRPr="000F58AD">
              <w:rPr>
                <w:rStyle w:val="SubtleEmphasis"/>
                <w:i w:val="0"/>
                <w:iCs w:val="0"/>
                <w:color w:val="000000" w:themeColor="text1"/>
              </w:rPr>
              <w:t xml:space="preserve"> notes either side of it.</w:t>
            </w:r>
          </w:p>
          <w:p w14:paraId="57C9C162" w14:textId="77777777" w:rsidR="000F58AD" w:rsidRPr="000F58AD" w:rsidRDefault="000F58AD" w:rsidP="00A35B5F">
            <w:pPr>
              <w:rPr>
                <w:rStyle w:val="SubtleEmphasis"/>
                <w:i w:val="0"/>
                <w:iCs w:val="0"/>
                <w:color w:val="000000" w:themeColor="text1"/>
              </w:rPr>
            </w:pPr>
          </w:p>
          <w:p w14:paraId="6A47ECC8" w14:textId="77777777" w:rsidR="000F58AD" w:rsidRPr="000F58AD" w:rsidRDefault="000F58AD" w:rsidP="00A35B5F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  <w:r w:rsidRPr="000F58AD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Main Navigation: At the top-right of the page under the banner, each anchor link separated by a black bar.  The words will change colour when the mouse is hovering over them.</w:t>
            </w:r>
          </w:p>
          <w:p w14:paraId="7AAFE932" w14:textId="77777777" w:rsidR="000F58AD" w:rsidRPr="000F58AD" w:rsidRDefault="000F58AD" w:rsidP="00A35B5F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</w:p>
          <w:p w14:paraId="6F3489A9" w14:textId="77777777" w:rsidR="000F58AD" w:rsidRPr="000F58AD" w:rsidRDefault="000F58AD" w:rsidP="00A35B5F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  <w:r w:rsidRPr="000F58AD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Colours Used: Background of entire site will be a cream, or off-white, headings will remain black and bolded, strategic use of strong colours (sticking to basic colour wheel) in images to highlight the topic of discussion per section.</w:t>
            </w:r>
          </w:p>
          <w:p w14:paraId="7805F6FE" w14:textId="77777777" w:rsidR="000F58AD" w:rsidRPr="000F58AD" w:rsidRDefault="000F58AD" w:rsidP="00A35B5F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</w:p>
          <w:p w14:paraId="6F03E203" w14:textId="3A073C2F" w:rsidR="000F58AD" w:rsidRPr="000F58AD" w:rsidRDefault="000F58AD" w:rsidP="00A35B5F">
            <w:pPr>
              <w:rPr>
                <w:rStyle w:val="SubtleEmphasis"/>
                <w:lang w:val="en-IE"/>
              </w:rPr>
            </w:pPr>
            <w:r w:rsidRPr="000F58AD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Sources of Information: </w:t>
            </w:r>
            <w:proofErr w:type="spellStart"/>
            <w:r w:rsidRPr="000F58AD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Youtube</w:t>
            </w:r>
            <w:proofErr w:type="spellEnd"/>
            <w:r w:rsidRPr="000F58AD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 piano players, Online sheet-music vendors, Children’s music books.</w:t>
            </w:r>
          </w:p>
        </w:tc>
      </w:tr>
    </w:tbl>
    <w:p w14:paraId="14608315" w14:textId="77777777" w:rsidR="000339E1" w:rsidRPr="000D2969" w:rsidRDefault="000339E1" w:rsidP="005A0B6E">
      <w:pPr>
        <w:pStyle w:val="Heading2"/>
      </w:pPr>
      <w:r w:rsidRPr="000D2969">
        <w:t xml:space="preserve">3. Proposed Design </w:t>
      </w:r>
      <w:r w:rsidR="00267D1B" w:rsidRPr="000D2969">
        <w:t>of each page content</w:t>
      </w:r>
      <w:r w:rsidRPr="000D2969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A0B6E" w:rsidRPr="009A0ECF" w14:paraId="1EB599B0" w14:textId="77777777" w:rsidTr="005A0B6E">
        <w:tc>
          <w:tcPr>
            <w:tcW w:w="10070" w:type="dxa"/>
          </w:tcPr>
          <w:p w14:paraId="5591737A" w14:textId="77777777" w:rsidR="005A0B6E" w:rsidRDefault="005A0B6E" w:rsidP="005F69CB">
            <w:pPr>
              <w:rPr>
                <w:rStyle w:val="SubtleEmphasis"/>
              </w:rPr>
            </w:pPr>
            <w:r w:rsidRPr="005A0B6E">
              <w:rPr>
                <w:rStyle w:val="SubtleEmphasis"/>
              </w:rPr>
              <w:t xml:space="preserve">[Short description of the website content of each page, </w:t>
            </w:r>
            <w:proofErr w:type="spellStart"/>
            <w:r w:rsidRPr="005A0B6E">
              <w:rPr>
                <w:rStyle w:val="SubtleEmphasis"/>
              </w:rPr>
              <w:t>colours</w:t>
            </w:r>
            <w:proofErr w:type="spellEnd"/>
            <w:r w:rsidRPr="005A0B6E">
              <w:rPr>
                <w:rStyle w:val="SubtleEmphasis"/>
              </w:rPr>
              <w:t xml:space="preserve">, text font types </w:t>
            </w:r>
            <w:proofErr w:type="spellStart"/>
            <w:r w:rsidRPr="005A0B6E">
              <w:rPr>
                <w:rStyle w:val="SubtleEmphasis"/>
              </w:rPr>
              <w:t>etc</w:t>
            </w:r>
            <w:proofErr w:type="spellEnd"/>
            <w:r w:rsidRPr="005A0B6E">
              <w:rPr>
                <w:rStyle w:val="SubtleEmphasis"/>
              </w:rPr>
              <w:t xml:space="preserve">  and  sources]</w:t>
            </w:r>
          </w:p>
          <w:p w14:paraId="4807FEAA" w14:textId="7C314F38" w:rsidR="005A0B6E" w:rsidRPr="009A0ECF" w:rsidRDefault="000F58AD" w:rsidP="005F69CB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  <w:r w:rsidRPr="009A0ECF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Colours: Simple, strong colours to easily distinguish one note, or topic, from the next.  Background of entire site to be a cream, slightly yellowish-white.  Headings of topics to be black and bold</w:t>
            </w:r>
            <w:r w:rsidR="009A0ECF" w:rsidRPr="009A0ECF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.</w:t>
            </w:r>
          </w:p>
          <w:p w14:paraId="0AB919DF" w14:textId="7A2243AB" w:rsidR="009A0ECF" w:rsidRPr="009A0ECF" w:rsidRDefault="009A0ECF" w:rsidP="005F69CB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</w:p>
          <w:p w14:paraId="0F8AF827" w14:textId="78CBB504" w:rsidR="009A0ECF" w:rsidRPr="009A0ECF" w:rsidRDefault="009A0ECF" w:rsidP="005F69CB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  <w:r w:rsidRPr="009A0ECF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Font Types: Something clear and easy to understand like </w:t>
            </w:r>
            <w:r w:rsidR="00B420FE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Arial, </w:t>
            </w:r>
            <w:r w:rsidRPr="009A0ECF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Open Sans</w:t>
            </w:r>
            <w: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 or Puritan</w:t>
            </w:r>
            <w:r w:rsidRPr="009A0ECF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, with a larger font size (maybe 16px) which would make it more appealing to the target audience.</w:t>
            </w:r>
          </w:p>
          <w:p w14:paraId="037AF37F" w14:textId="1EDBF5E1" w:rsidR="009A0ECF" w:rsidRPr="009A0ECF" w:rsidRDefault="009A0ECF" w:rsidP="005F69CB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</w:p>
          <w:p w14:paraId="777468B0" w14:textId="1FDC41DF" w:rsidR="009A0ECF" w:rsidRPr="009A0ECF" w:rsidRDefault="009A0ECF" w:rsidP="005F69CB">
            <w:pP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</w:pPr>
            <w: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External Links</w:t>
            </w:r>
            <w:r w:rsidRPr="009A0ECF"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: </w:t>
            </w:r>
            <w: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To other tutorial sites e.g. </w:t>
            </w:r>
            <w:proofErr w:type="spellStart"/>
            <w: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Flowkey</w:t>
            </w:r>
            <w:proofErr w:type="spellEnd"/>
            <w: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, </w:t>
            </w:r>
            <w:proofErr w:type="spellStart"/>
            <w: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>Youtube</w:t>
            </w:r>
            <w:proofErr w:type="spellEnd"/>
            <w:r>
              <w:rPr>
                <w:rStyle w:val="SubtleEmphasis"/>
                <w:i w:val="0"/>
                <w:iCs w:val="0"/>
                <w:color w:val="000000" w:themeColor="text1"/>
                <w:lang w:val="en-IE"/>
              </w:rPr>
              <w:t xml:space="preserve">. </w:t>
            </w:r>
          </w:p>
          <w:p w14:paraId="75C19672" w14:textId="77777777" w:rsidR="005A0B6E" w:rsidRPr="009A0ECF" w:rsidRDefault="005A0B6E" w:rsidP="005F69CB">
            <w:pPr>
              <w:rPr>
                <w:rStyle w:val="SubtleEmphasis"/>
                <w:lang w:val="en-IE"/>
              </w:rPr>
            </w:pPr>
          </w:p>
        </w:tc>
      </w:tr>
    </w:tbl>
    <w:p w14:paraId="37D5BB99" w14:textId="77777777" w:rsidR="00E0370E" w:rsidRPr="000D2969" w:rsidRDefault="00E0370E" w:rsidP="00CB7996">
      <w:pPr>
        <w:pStyle w:val="Heading2"/>
      </w:pPr>
      <w:r w:rsidRPr="000D2969">
        <w:lastRenderedPageBreak/>
        <w:t xml:space="preserve">4. Rough sketch of website home pag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A0B6E" w:rsidRPr="005A0B6E" w14:paraId="7F9CD1B2" w14:textId="77777777" w:rsidTr="005A0B6E">
        <w:tc>
          <w:tcPr>
            <w:tcW w:w="10070" w:type="dxa"/>
          </w:tcPr>
          <w:p w14:paraId="1D8A9B13" w14:textId="2AA20C3C" w:rsidR="005A0B6E" w:rsidRDefault="005A0B6E" w:rsidP="00CB7996">
            <w:pPr>
              <w:keepNext/>
              <w:keepLines/>
              <w:rPr>
                <w:rStyle w:val="SubtleEmphasis"/>
              </w:rPr>
            </w:pPr>
            <w:r w:rsidRPr="005A0B6E">
              <w:rPr>
                <w:rStyle w:val="SubtleEmphasis"/>
              </w:rPr>
              <w:t>[example in Chapter 18 (slide 40)]</w:t>
            </w:r>
          </w:p>
          <w:p w14:paraId="25BC2268" w14:textId="1CA1F39B" w:rsidR="00CB7996" w:rsidRPr="00CB7996" w:rsidRDefault="00CB7996" w:rsidP="00CB7996">
            <w:pPr>
              <w:keepNext/>
              <w:keepLines/>
              <w:rPr>
                <w:rStyle w:val="SubtleEmphasis"/>
                <w:i w:val="0"/>
                <w:iCs w:val="0"/>
              </w:rPr>
            </w:pPr>
            <w:r w:rsidRPr="00CB7996">
              <w:rPr>
                <w:rStyle w:val="SubtleEmphasis"/>
                <w:i w:val="0"/>
                <w:iCs w:val="0"/>
                <w:color w:val="000000" w:themeColor="text1"/>
              </w:rPr>
              <w:t>Home Page</w:t>
            </w:r>
          </w:p>
          <w:p w14:paraId="696BEE1C" w14:textId="4529090F" w:rsidR="005A0B6E" w:rsidRDefault="005A0B6E" w:rsidP="00CB7996">
            <w:pPr>
              <w:keepNext/>
              <w:keepLines/>
              <w:rPr>
                <w:rStyle w:val="SubtleEmphasis"/>
                <w:i w:val="0"/>
              </w:rPr>
            </w:pPr>
          </w:p>
          <w:p w14:paraId="524D6448" w14:textId="54674E3A" w:rsidR="00CB7996" w:rsidRDefault="00CB7996" w:rsidP="00CB7996">
            <w:pPr>
              <w:keepNext/>
              <w:keepLines/>
              <w:rPr>
                <w:rStyle w:val="SubtleEmphasis"/>
                <w:i w:val="0"/>
              </w:rPr>
            </w:pPr>
            <w:r>
              <w:rPr>
                <w:iCs/>
                <w:noProof/>
                <w:color w:val="404040" w:themeColor="text1" w:themeTint="BF"/>
              </w:rPr>
              <w:drawing>
                <wp:inline distT="0" distB="0" distL="0" distR="0" wp14:anchorId="1A30F358" wp14:editId="0037BA09">
                  <wp:extent cx="6400800" cy="42760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ome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4276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9A8994" w14:textId="77777777" w:rsidR="005A0B6E" w:rsidRPr="005A0B6E" w:rsidRDefault="005A0B6E" w:rsidP="00CB7996">
            <w:pPr>
              <w:keepNext/>
              <w:keepLines/>
              <w:rPr>
                <w:rStyle w:val="SubtleEmphasis"/>
                <w:i w:val="0"/>
              </w:rPr>
            </w:pPr>
          </w:p>
        </w:tc>
        <w:bookmarkStart w:id="0" w:name="_GoBack"/>
        <w:bookmarkEnd w:id="0"/>
      </w:tr>
    </w:tbl>
    <w:p w14:paraId="3E259F43" w14:textId="77777777" w:rsidR="00035FD1" w:rsidRPr="005A0B6E" w:rsidRDefault="00035FD1" w:rsidP="005A0B6E">
      <w:pPr>
        <w:pStyle w:val="Heading2"/>
        <w:rPr>
          <w:rStyle w:val="Emphasis"/>
        </w:rPr>
      </w:pPr>
      <w:r w:rsidRPr="005A0B6E">
        <w:rPr>
          <w:rStyle w:val="Emphasis"/>
        </w:rPr>
        <w:t>Notes:</w:t>
      </w:r>
      <w:r w:rsidR="005E0C28" w:rsidRPr="005A0B6E">
        <w:rPr>
          <w:rStyle w:val="Emphasis"/>
        </w:rPr>
        <w:tab/>
        <w:t xml:space="preserve"> Project outline</w:t>
      </w:r>
    </w:p>
    <w:p w14:paraId="445BA215" w14:textId="77777777" w:rsidR="005A0B6E" w:rsidRPr="005A0B6E" w:rsidRDefault="005A0B6E" w:rsidP="005A0B6E">
      <w:pPr>
        <w:rPr>
          <w:rStyle w:val="Emphasis"/>
          <w:i w:val="0"/>
        </w:rPr>
      </w:pPr>
      <w:r w:rsidRPr="005A0B6E">
        <w:rPr>
          <w:rStyle w:val="Emphasis"/>
          <w:i w:val="0"/>
        </w:rPr>
        <w:t>You will need to create a simple website on a topic of your choice.  The website will be submitted</w:t>
      </w:r>
      <w:r w:rsidR="00DB7E7B">
        <w:rPr>
          <w:rStyle w:val="Emphasis"/>
          <w:i w:val="0"/>
        </w:rPr>
        <w:t xml:space="preserve"> to your lecturer and then </w:t>
      </w:r>
      <w:proofErr w:type="gramStart"/>
      <w:r w:rsidR="00DB7E7B">
        <w:rPr>
          <w:rStyle w:val="Emphasis"/>
          <w:i w:val="0"/>
        </w:rPr>
        <w:t xml:space="preserve">presented </w:t>
      </w:r>
      <w:r w:rsidRPr="005A0B6E">
        <w:rPr>
          <w:rStyle w:val="Emphasis"/>
          <w:i w:val="0"/>
        </w:rPr>
        <w:t xml:space="preserve"> by</w:t>
      </w:r>
      <w:proofErr w:type="gramEnd"/>
      <w:r w:rsidRPr="005A0B6E">
        <w:rPr>
          <w:rStyle w:val="Emphasis"/>
          <w:i w:val="0"/>
        </w:rPr>
        <w:t xml:space="preserve"> you in class.  A proposed topic and design brief must be submitted by Friday </w:t>
      </w:r>
      <w:r w:rsidR="00DB7E7B">
        <w:rPr>
          <w:rStyle w:val="Emphasis"/>
          <w:i w:val="0"/>
        </w:rPr>
        <w:t>21</w:t>
      </w:r>
      <w:r w:rsidR="00DB7E7B">
        <w:rPr>
          <w:rStyle w:val="Emphasis"/>
          <w:i w:val="0"/>
          <w:vertAlign w:val="superscript"/>
        </w:rPr>
        <w:t>st</w:t>
      </w:r>
      <w:r w:rsidRPr="005A0B6E">
        <w:rPr>
          <w:rStyle w:val="Emphasis"/>
          <w:i w:val="0"/>
        </w:rPr>
        <w:t xml:space="preserve"> Feb.  This</w:t>
      </w:r>
      <w:r>
        <w:rPr>
          <w:rStyle w:val="Emphasis"/>
          <w:i w:val="0"/>
        </w:rPr>
        <w:t xml:space="preserve"> proposal</w:t>
      </w:r>
      <w:r w:rsidRPr="005A0B6E">
        <w:rPr>
          <w:rStyle w:val="Emphasis"/>
          <w:i w:val="0"/>
        </w:rPr>
        <w:t xml:space="preserve"> is worth</w:t>
      </w:r>
      <w:r w:rsidR="00DB7E7B">
        <w:rPr>
          <w:rStyle w:val="Emphasis"/>
          <w:i w:val="0"/>
        </w:rPr>
        <w:t xml:space="preserve"> 3</w:t>
      </w:r>
      <w:r w:rsidRPr="005A0B6E">
        <w:rPr>
          <w:rStyle w:val="Emphasis"/>
          <w:i w:val="0"/>
        </w:rPr>
        <w:t>% of your marks.  Once your lecturer approves your design / gives feedback you can then start developing your site.</w:t>
      </w:r>
    </w:p>
    <w:p w14:paraId="0A65EA2E" w14:textId="77777777" w:rsidR="000339E1" w:rsidRPr="000D2969" w:rsidRDefault="00035FD1" w:rsidP="005A0B6E">
      <w:pPr>
        <w:pStyle w:val="Heading2"/>
        <w:rPr>
          <w:rStyle w:val="Emphasis"/>
        </w:rPr>
      </w:pPr>
      <w:r w:rsidRPr="000D2969">
        <w:rPr>
          <w:rStyle w:val="Emphasis"/>
        </w:rPr>
        <w:t xml:space="preserve">Included in your Website </w:t>
      </w:r>
    </w:p>
    <w:p w14:paraId="02D5A56E" w14:textId="77777777" w:rsidR="00B63A18" w:rsidRPr="000D2969" w:rsidRDefault="00035FD1" w:rsidP="005A0B6E">
      <w:pPr>
        <w:rPr>
          <w:i/>
        </w:rPr>
      </w:pPr>
      <w:r w:rsidRPr="005A0B6E">
        <w:t>Your web site will include all of the following</w:t>
      </w:r>
      <w:r w:rsidR="00B63A18" w:rsidRPr="005A0B6E">
        <w:t xml:space="preserve">:-Code Comments, Code  Indentation, white space,  Clear consistent design, Visually attractive clear and clean and aligned. Suitable use of </w:t>
      </w:r>
      <w:proofErr w:type="spellStart"/>
      <w:r w:rsidR="00B63A18" w:rsidRPr="005A0B6E">
        <w:t>colours</w:t>
      </w:r>
      <w:proofErr w:type="spellEnd"/>
      <w:r w:rsidR="005E0C28" w:rsidRPr="005A0B6E">
        <w:t xml:space="preserve"> and fonts</w:t>
      </w:r>
      <w:r w:rsidR="00B63A18" w:rsidRPr="005A0B6E">
        <w:t xml:space="preserve">, all text and images </w:t>
      </w:r>
      <w:proofErr w:type="gramStart"/>
      <w:r w:rsidR="00B63A18" w:rsidRPr="005A0B6E">
        <w:t>referenced.(</w:t>
      </w:r>
      <w:proofErr w:type="gramEnd"/>
      <w:r w:rsidR="00E0370E" w:rsidRPr="005A0B6E">
        <w:t>Public domain images</w:t>
      </w:r>
      <w:r w:rsidR="00B63A18" w:rsidRPr="005A0B6E">
        <w:t xml:space="preserve">). All text must be clear concise and meaningful.  </w:t>
      </w:r>
      <w:r w:rsidR="00B63A18" w:rsidRPr="00DB7E7B">
        <w:rPr>
          <w:b/>
        </w:rPr>
        <w:t xml:space="preserve">Do not reference any </w:t>
      </w:r>
      <w:r w:rsidR="00DC1F8E" w:rsidRPr="00DB7E7B">
        <w:rPr>
          <w:b/>
        </w:rPr>
        <w:t>personnel details</w:t>
      </w:r>
      <w:r w:rsidR="00DB7E7B">
        <w:rPr>
          <w:b/>
        </w:rPr>
        <w:t xml:space="preserve">, name </w:t>
      </w:r>
      <w:proofErr w:type="spellStart"/>
      <w:r w:rsidR="00DB7E7B">
        <w:rPr>
          <w:b/>
        </w:rPr>
        <w:t>etc</w:t>
      </w:r>
      <w:proofErr w:type="spellEnd"/>
      <w:r w:rsidR="00B63A18" w:rsidRPr="00DB7E7B">
        <w:rPr>
          <w:b/>
        </w:rPr>
        <w:t xml:space="preserve"> or any reference to IT</w:t>
      </w:r>
      <w:r w:rsidR="00DC1F8E" w:rsidRPr="00DB7E7B">
        <w:rPr>
          <w:b/>
        </w:rPr>
        <w:t xml:space="preserve"> </w:t>
      </w:r>
      <w:proofErr w:type="spellStart"/>
      <w:r w:rsidR="00B63A18" w:rsidRPr="00DB7E7B">
        <w:rPr>
          <w:b/>
        </w:rPr>
        <w:t>Sligo</w:t>
      </w:r>
      <w:proofErr w:type="spellEnd"/>
      <w:r w:rsidR="005E0C28" w:rsidRPr="00DB7E7B">
        <w:rPr>
          <w:b/>
        </w:rPr>
        <w:t xml:space="preserve"> on the web pages</w:t>
      </w:r>
      <w:r w:rsidR="00B63A18" w:rsidRPr="005A0B6E">
        <w:t>.  Place on the following text on</w:t>
      </w:r>
      <w:r w:rsidR="00B63A18" w:rsidRPr="000D2969">
        <w:t xml:space="preserve"> the home page.  </w:t>
      </w:r>
      <w:r w:rsidR="00B63A18" w:rsidRPr="000D2969">
        <w:rPr>
          <w:i/>
        </w:rPr>
        <w:t>This is a college project completed as part of an assignment.</w:t>
      </w:r>
    </w:p>
    <w:p w14:paraId="593821B6" w14:textId="77777777" w:rsidR="000339E1" w:rsidRPr="000D2969" w:rsidRDefault="00B63A18" w:rsidP="005A0B6E">
      <w:r w:rsidRPr="000D2969">
        <w:t>I</w:t>
      </w:r>
      <w:r w:rsidR="00035FD1" w:rsidRPr="000D2969">
        <w:t>nternal and external styling</w:t>
      </w:r>
      <w:r w:rsidRPr="000D2969">
        <w:t xml:space="preserve"> </w:t>
      </w:r>
      <w:r w:rsidR="00035FD1" w:rsidRPr="000D2969">
        <w:t xml:space="preserve">(CSS), minimum of 4 html pages, appropriate use of sematic HTML 5, background and foreground images, tables, internal and external links, lists, video, a contact form, google </w:t>
      </w:r>
      <w:r w:rsidR="00035FD1" w:rsidRPr="000D2969">
        <w:lastRenderedPageBreak/>
        <w:t>map, bullets and radio buttons, footer on every page with Copyright notice.  Also additions marks for addition features not outlined above.</w:t>
      </w:r>
    </w:p>
    <w:p w14:paraId="59721829" w14:textId="77777777" w:rsidR="00035FD1" w:rsidRPr="000D2969" w:rsidRDefault="005A0B6E" w:rsidP="005A0B6E">
      <w:pPr>
        <w:pStyle w:val="Heading2"/>
      </w:pPr>
      <w:r>
        <w:rPr>
          <w:rStyle w:val="Emphasis"/>
        </w:rPr>
        <w:t>Proposal</w:t>
      </w:r>
      <w:r w:rsidR="00035FD1" w:rsidRPr="000D2969">
        <w:rPr>
          <w:rStyle w:val="Emphasis"/>
        </w:rPr>
        <w:t xml:space="preserve"> submission</w:t>
      </w:r>
    </w:p>
    <w:p w14:paraId="0915D3F6" w14:textId="77777777" w:rsidR="00035FD1" w:rsidRPr="000D2969" w:rsidRDefault="005A0B6E" w:rsidP="005A0B6E">
      <w:pPr>
        <w:pStyle w:val="ListParagraph"/>
        <w:numPr>
          <w:ilvl w:val="0"/>
          <w:numId w:val="1"/>
        </w:numPr>
      </w:pPr>
      <w:r>
        <w:t>Word document with sections 1-4 above completed.  (Don’t forget your personal details)</w:t>
      </w:r>
    </w:p>
    <w:sectPr w:rsidR="00035FD1" w:rsidRPr="000D2969" w:rsidSect="000D2969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57B2A" w14:textId="77777777" w:rsidR="00D02810" w:rsidRDefault="00D02810" w:rsidP="005A0B6E">
      <w:r>
        <w:separator/>
      </w:r>
    </w:p>
  </w:endnote>
  <w:endnote w:type="continuationSeparator" w:id="0">
    <w:p w14:paraId="5BEE0AD0" w14:textId="77777777" w:rsidR="00D02810" w:rsidRDefault="00D02810" w:rsidP="005A0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Demi"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8609581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14B123B" w14:textId="77777777" w:rsidR="000339E1" w:rsidRPr="005835FF" w:rsidRDefault="000339E1" w:rsidP="005A0B6E">
            <w:pPr>
              <w:pStyle w:val="Footer"/>
              <w:jc w:val="center"/>
            </w:pPr>
            <w:r w:rsidRPr="005835FF">
              <w:t xml:space="preserve">Page </w:t>
            </w:r>
            <w:r w:rsidRPr="005835FF">
              <w:rPr>
                <w:sz w:val="24"/>
                <w:szCs w:val="24"/>
              </w:rPr>
              <w:fldChar w:fldCharType="begin"/>
            </w:r>
            <w:r w:rsidRPr="005835FF">
              <w:instrText xml:space="preserve"> PAGE </w:instrText>
            </w:r>
            <w:r w:rsidRPr="005835FF">
              <w:rPr>
                <w:sz w:val="24"/>
                <w:szCs w:val="24"/>
              </w:rPr>
              <w:fldChar w:fldCharType="separate"/>
            </w:r>
            <w:r w:rsidR="00DB7E7B">
              <w:rPr>
                <w:noProof/>
              </w:rPr>
              <w:t>1</w:t>
            </w:r>
            <w:r w:rsidRPr="005835FF">
              <w:rPr>
                <w:sz w:val="24"/>
                <w:szCs w:val="24"/>
              </w:rPr>
              <w:fldChar w:fldCharType="end"/>
            </w:r>
            <w:r w:rsidRPr="005835FF">
              <w:t xml:space="preserve"> of </w:t>
            </w:r>
            <w:fldSimple w:instr=" NUMPAGES  ">
              <w:r w:rsidR="00DB7E7B">
                <w:rPr>
                  <w:noProof/>
                </w:rPr>
                <w:t>1</w:t>
              </w:r>
            </w:fldSimple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A30C68" w14:textId="77777777" w:rsidR="00D02810" w:rsidRDefault="00D02810" w:rsidP="005A0B6E">
      <w:r>
        <w:separator/>
      </w:r>
    </w:p>
  </w:footnote>
  <w:footnote w:type="continuationSeparator" w:id="0">
    <w:p w14:paraId="0B0A8483" w14:textId="77777777" w:rsidR="00D02810" w:rsidRDefault="00D02810" w:rsidP="005A0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Franklin Gothic Demi" w:hAnsi="Franklin Gothic Demi"/>
        <w:sz w:val="44"/>
      </w:rPr>
      <w:alias w:val="Title"/>
      <w:id w:val="77738743"/>
      <w:placeholder>
        <w:docPart w:val="5CE647AEE0DC47BA97F877A5E59C234E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19A2D723" w14:textId="77777777" w:rsidR="000339E1" w:rsidRPr="005A0B6E" w:rsidRDefault="000339E1" w:rsidP="005A0B6E">
        <w:pPr>
          <w:pStyle w:val="Title"/>
          <w:jc w:val="center"/>
          <w:rPr>
            <w:rFonts w:ascii="Franklin Gothic Demi" w:hAnsi="Franklin Gothic Demi"/>
            <w:sz w:val="16"/>
            <w:szCs w:val="32"/>
          </w:rPr>
        </w:pPr>
        <w:r w:rsidRPr="005A0B6E">
          <w:rPr>
            <w:rFonts w:ascii="Franklin Gothic Demi" w:hAnsi="Franklin Gothic Demi"/>
            <w:sz w:val="44"/>
          </w:rPr>
          <w:t xml:space="preserve">Web Design Fundamentals   -- Project </w:t>
        </w:r>
        <w:r w:rsidR="00573CAB" w:rsidRPr="005A0B6E">
          <w:rPr>
            <w:rFonts w:ascii="Franklin Gothic Demi" w:hAnsi="Franklin Gothic Demi"/>
            <w:sz w:val="44"/>
          </w:rPr>
          <w:t>Proposal Form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F70FE"/>
    <w:multiLevelType w:val="hybridMultilevel"/>
    <w:tmpl w:val="10CA9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7Q0MzAxNjE3MDBX0lEKTi0uzszPAykwrAUAfnbJ9CwAAAA="/>
  </w:docVars>
  <w:rsids>
    <w:rsidRoot w:val="000339E1"/>
    <w:rsid w:val="000339E1"/>
    <w:rsid w:val="00035FD1"/>
    <w:rsid w:val="000D2969"/>
    <w:rsid w:val="000F58AD"/>
    <w:rsid w:val="001035EE"/>
    <w:rsid w:val="00206CCA"/>
    <w:rsid w:val="00267D1B"/>
    <w:rsid w:val="00573CAB"/>
    <w:rsid w:val="005835FF"/>
    <w:rsid w:val="005859ED"/>
    <w:rsid w:val="005A0B6E"/>
    <w:rsid w:val="005E0C28"/>
    <w:rsid w:val="00737E8D"/>
    <w:rsid w:val="007D6FA5"/>
    <w:rsid w:val="009A0ECF"/>
    <w:rsid w:val="00A35B5F"/>
    <w:rsid w:val="00B420FE"/>
    <w:rsid w:val="00B63A18"/>
    <w:rsid w:val="00CB7996"/>
    <w:rsid w:val="00D02810"/>
    <w:rsid w:val="00DB7E7B"/>
    <w:rsid w:val="00DC1F8E"/>
    <w:rsid w:val="00E0370E"/>
    <w:rsid w:val="00E445FD"/>
    <w:rsid w:val="00E5237B"/>
    <w:rsid w:val="00E569D7"/>
    <w:rsid w:val="00F226DD"/>
    <w:rsid w:val="00F603F5"/>
    <w:rsid w:val="00FD7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9A379"/>
  <w15:docId w15:val="{9226B64B-3225-47C5-BA25-F1666B100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0B6E"/>
    <w:rPr>
      <w:rFonts w:ascii="Franklin Gothic Book" w:hAnsi="Franklin Gothic Boo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0B6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9E1"/>
  </w:style>
  <w:style w:type="paragraph" w:styleId="Footer">
    <w:name w:val="footer"/>
    <w:basedOn w:val="Normal"/>
    <w:link w:val="FooterChar"/>
    <w:uiPriority w:val="99"/>
    <w:unhideWhenUsed/>
    <w:rsid w:val="000339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9E1"/>
  </w:style>
  <w:style w:type="paragraph" w:styleId="BalloonText">
    <w:name w:val="Balloon Text"/>
    <w:basedOn w:val="Normal"/>
    <w:link w:val="BalloonTextChar"/>
    <w:uiPriority w:val="99"/>
    <w:semiHidden/>
    <w:unhideWhenUsed/>
    <w:rsid w:val="000339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9E1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A0B6E"/>
    <w:rPr>
      <w:rFonts w:ascii="Franklin Gothic Book" w:eastAsiaTheme="majorEastAsia" w:hAnsi="Franklin Gothic Book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035FD1"/>
    <w:rPr>
      <w:i/>
      <w:iCs/>
    </w:rPr>
  </w:style>
  <w:style w:type="paragraph" w:styleId="ListParagraph">
    <w:name w:val="List Paragraph"/>
    <w:basedOn w:val="Normal"/>
    <w:uiPriority w:val="34"/>
    <w:qFormat/>
    <w:rsid w:val="00035FD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D29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9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0D2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0D296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E647AEE0DC47BA97F877A5E59C23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2F481D-84AD-4D2C-8793-47B4891169AA}"/>
      </w:docPartPr>
      <w:docPartBody>
        <w:p w:rsidR="00942E88" w:rsidRDefault="000E6DEB" w:rsidP="000E6DEB">
          <w:pPr>
            <w:pStyle w:val="5CE647AEE0DC47BA97F877A5E59C234E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 Book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Demi"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E6DEB"/>
    <w:rsid w:val="000E6DEB"/>
    <w:rsid w:val="0020637E"/>
    <w:rsid w:val="00942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CE647AEE0DC47BA97F877A5E59C234E">
    <w:name w:val="5CE647AEE0DC47BA97F877A5E59C234E"/>
    <w:rsid w:val="000E6D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Design Fundamentals   -- Project Proposal Form</vt:lpstr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 Fundamentals   -- Project Proposal Form</dc:title>
  <dc:creator>Aine Mitchell</dc:creator>
  <cp:lastModifiedBy>Firion Alberno</cp:lastModifiedBy>
  <cp:revision>2</cp:revision>
  <cp:lastPrinted>2019-02-07T14:08:00Z</cp:lastPrinted>
  <dcterms:created xsi:type="dcterms:W3CDTF">2020-02-21T16:45:00Z</dcterms:created>
  <dcterms:modified xsi:type="dcterms:W3CDTF">2020-02-21T16:45:00Z</dcterms:modified>
</cp:coreProperties>
</file>